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876A4" w14:textId="77777777" w:rsidR="00C850D5" w:rsidRDefault="009B1ED3" w:rsidP="002836B1">
      <w:pPr>
        <w:pStyle w:val="Heading1"/>
      </w:pPr>
      <w:r>
        <w:t xml:space="preserve">Intro to Java Week </w:t>
      </w:r>
      <w:r w:rsidR="003965DE">
        <w:t>6</w:t>
      </w:r>
      <w: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6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e.g.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proofErr w:type="spellStart"/>
      <w:r>
        <w:rPr>
          <w:b/>
          <w:szCs w:val="24"/>
        </w:rPr>
        <w:t>incrementScore</w:t>
      </w:r>
      <w:proofErr w:type="spellEnd"/>
      <w:r>
        <w:rPr>
          <w:b/>
          <w:szCs w:val="24"/>
        </w:rPr>
        <w:t xml:space="preserve">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Compare the value of each card returned by the two player’s flip methods. Call the </w:t>
      </w:r>
      <w:proofErr w:type="spellStart"/>
      <w:r>
        <w:rPr>
          <w:szCs w:val="24"/>
        </w:rPr>
        <w:t>incrementScore</w:t>
      </w:r>
      <w:proofErr w:type="spellEnd"/>
      <w:r>
        <w:rPr>
          <w:szCs w:val="24"/>
        </w:rPr>
        <w:t xml:space="preserve">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1E605D42" w14:textId="77777777" w:rsidR="006F76AF" w:rsidRDefault="006F76AF" w:rsidP="006F76AF">
      <w:pPr>
        <w:rPr>
          <w:b/>
          <w:szCs w:val="24"/>
        </w:rPr>
      </w:pPr>
    </w:p>
    <w:p w14:paraId="71E67115" w14:textId="77777777" w:rsidR="00F2157F" w:rsidRPr="006F76A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308D371A" w14:textId="77777777" w:rsidR="00F2157F" w:rsidRDefault="00F2157F" w:rsidP="00F2157F">
      <w:pPr>
        <w:rPr>
          <w:b/>
          <w:szCs w:val="24"/>
        </w:rPr>
      </w:pPr>
    </w:p>
    <w:p w14:paraId="3487BFAE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56D14AE1" w14:textId="77777777" w:rsidR="00F2157F" w:rsidRDefault="00F2157F" w:rsidP="00F2157F">
      <w:pPr>
        <w:rPr>
          <w:b/>
          <w:szCs w:val="24"/>
        </w:rPr>
      </w:pPr>
    </w:p>
    <w:p w14:paraId="36327D52" w14:textId="22BE841C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01DEFA8C" w14:textId="623E6E33" w:rsidR="008D3D9F" w:rsidRDefault="008D3D9F" w:rsidP="00F2157F">
      <w:pPr>
        <w:rPr>
          <w:b/>
          <w:szCs w:val="24"/>
        </w:rPr>
      </w:pPr>
    </w:p>
    <w:p w14:paraId="10169437" w14:textId="65F6DCE4" w:rsidR="008D3D9F" w:rsidRPr="00F2157F" w:rsidRDefault="008D3D9F" w:rsidP="00F2157F">
      <w:pPr>
        <w:rPr>
          <w:b/>
          <w:szCs w:val="24"/>
        </w:rPr>
      </w:pPr>
      <w:hyperlink r:id="rId7" w:history="1">
        <w:r w:rsidRPr="008D3D9F">
          <w:rPr>
            <w:rStyle w:val="Hyperlink"/>
            <w:b/>
            <w:szCs w:val="24"/>
          </w:rPr>
          <w:t>https://github.com/aslbuhtig61108/Week6-Final-Project</w:t>
        </w:r>
      </w:hyperlink>
    </w:p>
    <w:sectPr w:rsidR="008D3D9F" w:rsidRPr="00F215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8C0A8" w14:textId="77777777" w:rsidR="007976BA" w:rsidRDefault="007976BA" w:rsidP="009B1ED3">
      <w:pPr>
        <w:spacing w:after="0" w:line="240" w:lineRule="auto"/>
      </w:pPr>
      <w:r>
        <w:separator/>
      </w:r>
    </w:p>
  </w:endnote>
  <w:endnote w:type="continuationSeparator" w:id="0">
    <w:p w14:paraId="0BE383C7" w14:textId="77777777" w:rsidR="007976BA" w:rsidRDefault="007976BA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2C5F8" w14:textId="77777777" w:rsidR="007976BA" w:rsidRDefault="007976BA" w:rsidP="009B1ED3">
      <w:pPr>
        <w:spacing w:after="0" w:line="240" w:lineRule="auto"/>
      </w:pPr>
      <w:r>
        <w:separator/>
      </w:r>
    </w:p>
  </w:footnote>
  <w:footnote w:type="continuationSeparator" w:id="0">
    <w:p w14:paraId="351E4C85" w14:textId="77777777" w:rsidR="007976BA" w:rsidRDefault="007976BA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018956">
    <w:abstractNumId w:val="0"/>
  </w:num>
  <w:num w:numId="2" w16cid:durableId="2364500">
    <w:abstractNumId w:val="1"/>
  </w:num>
  <w:num w:numId="3" w16cid:durableId="1083836023">
    <w:abstractNumId w:val="4"/>
  </w:num>
  <w:num w:numId="4" w16cid:durableId="1660692449">
    <w:abstractNumId w:val="3"/>
  </w:num>
  <w:num w:numId="5" w16cid:durableId="120391565">
    <w:abstractNumId w:val="5"/>
  </w:num>
  <w:num w:numId="6" w16cid:durableId="1000082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EzNzE0NDezMDJU0lEKTi0uzszPAykwrAUAsSBhwywAAAA="/>
  </w:docVars>
  <w:rsids>
    <w:rsidRoot w:val="009B1ED3"/>
    <w:rsid w:val="000634D1"/>
    <w:rsid w:val="00070E2E"/>
    <w:rsid w:val="001C183C"/>
    <w:rsid w:val="002669A4"/>
    <w:rsid w:val="002836B1"/>
    <w:rsid w:val="002F5022"/>
    <w:rsid w:val="0031363E"/>
    <w:rsid w:val="00360E1B"/>
    <w:rsid w:val="003735CE"/>
    <w:rsid w:val="003741EF"/>
    <w:rsid w:val="00393A77"/>
    <w:rsid w:val="003965DE"/>
    <w:rsid w:val="00423B05"/>
    <w:rsid w:val="004370AD"/>
    <w:rsid w:val="00483AB3"/>
    <w:rsid w:val="00496075"/>
    <w:rsid w:val="005A5515"/>
    <w:rsid w:val="005F20A7"/>
    <w:rsid w:val="0060437A"/>
    <w:rsid w:val="006A24B6"/>
    <w:rsid w:val="006D6463"/>
    <w:rsid w:val="006E08EB"/>
    <w:rsid w:val="006F76AF"/>
    <w:rsid w:val="006F7C36"/>
    <w:rsid w:val="00713C65"/>
    <w:rsid w:val="00725564"/>
    <w:rsid w:val="007976BA"/>
    <w:rsid w:val="007C0109"/>
    <w:rsid w:val="007C404D"/>
    <w:rsid w:val="007C4630"/>
    <w:rsid w:val="00894F00"/>
    <w:rsid w:val="008D3D9F"/>
    <w:rsid w:val="008E3205"/>
    <w:rsid w:val="008E6428"/>
    <w:rsid w:val="008E7E4F"/>
    <w:rsid w:val="009138A8"/>
    <w:rsid w:val="00944476"/>
    <w:rsid w:val="00967F09"/>
    <w:rsid w:val="00983384"/>
    <w:rsid w:val="009B1ED3"/>
    <w:rsid w:val="009E2206"/>
    <w:rsid w:val="00A164BB"/>
    <w:rsid w:val="00A37C82"/>
    <w:rsid w:val="00B27DE5"/>
    <w:rsid w:val="00B338ED"/>
    <w:rsid w:val="00B800C0"/>
    <w:rsid w:val="00C742BA"/>
    <w:rsid w:val="00CE6E59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36B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2836B1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aslbuhtig61108/Week6-Final-Projec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3</cp:revision>
  <dcterms:created xsi:type="dcterms:W3CDTF">2020-12-26T16:14:00Z</dcterms:created>
  <dcterms:modified xsi:type="dcterms:W3CDTF">2022-08-01T05:18:00Z</dcterms:modified>
</cp:coreProperties>
</file>